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DA097" w14:textId="77777777" w:rsidR="00287080" w:rsidRDefault="00287080" w:rsidP="00287080">
      <w:pPr>
        <w:rPr>
          <w:b/>
          <w:bCs/>
        </w:rPr>
      </w:pPr>
      <w:r>
        <w:rPr>
          <w:b/>
          <w:bCs/>
        </w:rPr>
        <w:t xml:space="preserve">Building Insurance and Damage History </w:t>
      </w:r>
    </w:p>
    <w:p w14:paraId="6166A15D" w14:textId="77777777" w:rsidR="00287080" w:rsidRPr="004B5EE9" w:rsidRDefault="00287080" w:rsidP="00287080">
      <w:pPr>
        <w:rPr>
          <w:b/>
          <w:bCs/>
        </w:rPr>
      </w:pPr>
      <w:r w:rsidRPr="004B5EE9">
        <w:rPr>
          <w:b/>
          <w:bCs/>
        </w:rPr>
        <w:t>UNF</w:t>
      </w:r>
    </w:p>
    <w:p w14:paraId="394944D4" w14:textId="77777777" w:rsidR="00287080" w:rsidRDefault="00287080" w:rsidP="00287080">
      <w:r>
        <w:t>PROPERTY (property_id, building_id, building_size, building_class, building_value, (insurance_code, insurance_name, insurance_start-date, insurance_end-date, (event_id, event_name, event_start-date, event_damage, event_destroyed)</w:t>
      </w:r>
    </w:p>
    <w:p w14:paraId="4AE23CE6" w14:textId="77777777" w:rsidR="00287080" w:rsidRPr="00F613A4" w:rsidRDefault="00287080" w:rsidP="00287080">
      <w:pPr>
        <w:rPr>
          <w:b/>
          <w:bCs/>
        </w:rPr>
      </w:pPr>
      <w:r w:rsidRPr="00F613A4">
        <w:rPr>
          <w:b/>
          <w:bCs/>
        </w:rPr>
        <w:t>1NF</w:t>
      </w:r>
    </w:p>
    <w:p w14:paraId="6447331F" w14:textId="77777777" w:rsidR="00287080" w:rsidRDefault="00287080" w:rsidP="00287080">
      <w:r>
        <w:t>PROPERTY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_id</w:t>
      </w:r>
      <w:r>
        <w:t>, building_size, building_class, building_value)</w:t>
      </w:r>
    </w:p>
    <w:p w14:paraId="1A8117DD" w14:textId="77777777" w:rsidR="00287080" w:rsidRDefault="00287080" w:rsidP="00287080">
      <w:r>
        <w:t>PROPERTY_INSURANCE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_id</w:t>
      </w:r>
      <w:r>
        <w:t xml:space="preserve">, </w:t>
      </w:r>
      <w:r>
        <w:rPr>
          <w:u w:val="single"/>
        </w:rPr>
        <w:t>insurance_code</w:t>
      </w:r>
      <w:r>
        <w:t>, insurance_name, insurance_start-date, insurance_end-date)</w:t>
      </w:r>
    </w:p>
    <w:p w14:paraId="657D2677" w14:textId="77777777" w:rsidR="00287080" w:rsidRDefault="00287080" w:rsidP="00287080">
      <w:r>
        <w:t>PROPERTY_EVENT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</w:t>
      </w:r>
      <w:r>
        <w:rPr>
          <w:u w:val="single"/>
        </w:rPr>
        <w:t xml:space="preserve"> </w:t>
      </w:r>
      <w:r w:rsidRPr="00B438C6">
        <w:rPr>
          <w:u w:val="single"/>
        </w:rPr>
        <w:t>id</w:t>
      </w:r>
      <w:r>
        <w:t xml:space="preserve">, </w:t>
      </w:r>
      <w:r w:rsidRPr="008D7455">
        <w:rPr>
          <w:u w:val="single"/>
        </w:rPr>
        <w:t>event_id</w:t>
      </w:r>
      <w:r>
        <w:t>, event_name, event_start-date, event_damage, event_destroyed)</w:t>
      </w:r>
    </w:p>
    <w:p w14:paraId="0D399161" w14:textId="77777777" w:rsidR="00287080" w:rsidRDefault="00287080" w:rsidP="00287080">
      <w:r>
        <w:t xml:space="preserve">Partial dependencies: </w:t>
      </w:r>
    </w:p>
    <w:p w14:paraId="748AEA29" w14:textId="77777777" w:rsidR="00287080" w:rsidRDefault="00287080" w:rsidP="00287080">
      <w:r>
        <w:t>Building_id -&gt; building_size, building_class</w:t>
      </w:r>
    </w:p>
    <w:p w14:paraId="10462261" w14:textId="77777777" w:rsidR="00287080" w:rsidRDefault="00287080" w:rsidP="00287080">
      <w:r>
        <w:t>Insurance_code -&gt; insurance_name</w:t>
      </w:r>
    </w:p>
    <w:p w14:paraId="6DA1A3E6" w14:textId="77777777" w:rsidR="00287080" w:rsidRDefault="00287080" w:rsidP="00287080">
      <w:r>
        <w:t>Event_id -&gt; event_name,</w:t>
      </w:r>
    </w:p>
    <w:p w14:paraId="39518E18" w14:textId="77777777" w:rsidR="00A17B07" w:rsidRPr="00635426" w:rsidRDefault="00A17B07" w:rsidP="00A17B07">
      <w:pPr>
        <w:rPr>
          <w:b/>
          <w:bCs/>
        </w:rPr>
      </w:pPr>
      <w:r w:rsidRPr="00635426">
        <w:rPr>
          <w:b/>
          <w:bCs/>
        </w:rPr>
        <w:t xml:space="preserve">2NF </w:t>
      </w:r>
    </w:p>
    <w:p w14:paraId="08C4EEC9" w14:textId="77777777" w:rsidR="00A17B07" w:rsidRDefault="00A17B07" w:rsidP="00A17B07">
      <w:r>
        <w:t>PROPERTY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_id</w:t>
      </w:r>
      <w:r>
        <w:t>, building_value)</w:t>
      </w:r>
    </w:p>
    <w:p w14:paraId="0609541D" w14:textId="77777777" w:rsidR="00A17B07" w:rsidRDefault="00A17B07" w:rsidP="00A17B07">
      <w:r>
        <w:t>BUILDING (</w:t>
      </w:r>
      <w:r w:rsidRPr="00635426">
        <w:rPr>
          <w:u w:val="single"/>
        </w:rPr>
        <w:t>building_id</w:t>
      </w:r>
      <w:r>
        <w:t>, building_size, building_class)</w:t>
      </w:r>
    </w:p>
    <w:p w14:paraId="2EEC8DC4" w14:textId="77777777" w:rsidR="00A17B07" w:rsidRDefault="00A17B07" w:rsidP="00A17B07">
      <w:r>
        <w:t>PROPERTY_INSURANCE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_id</w:t>
      </w:r>
      <w:r>
        <w:t xml:space="preserve">, </w:t>
      </w:r>
      <w:r>
        <w:rPr>
          <w:u w:val="single"/>
        </w:rPr>
        <w:t>insurance_code</w:t>
      </w:r>
      <w:r>
        <w:t>, insurance_start-date, insurance_end-date)</w:t>
      </w:r>
    </w:p>
    <w:p w14:paraId="440758A4" w14:textId="77777777" w:rsidR="00A17B07" w:rsidRDefault="00A17B07" w:rsidP="00A17B07">
      <w:r>
        <w:t>INSURANCE (</w:t>
      </w:r>
      <w:r w:rsidRPr="000A24E7">
        <w:rPr>
          <w:u w:val="single"/>
        </w:rPr>
        <w:t>insurance_code</w:t>
      </w:r>
      <w:r>
        <w:t>, insurance_name)</w:t>
      </w:r>
    </w:p>
    <w:p w14:paraId="68E06D82" w14:textId="77777777" w:rsidR="00A17B07" w:rsidRDefault="00A17B07" w:rsidP="00A17B07">
      <w:r>
        <w:t>PROPERTY_EVENT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</w:t>
      </w:r>
      <w:r>
        <w:rPr>
          <w:u w:val="single"/>
        </w:rPr>
        <w:t xml:space="preserve"> </w:t>
      </w:r>
      <w:r w:rsidRPr="00B438C6">
        <w:rPr>
          <w:u w:val="single"/>
        </w:rPr>
        <w:t>id</w:t>
      </w:r>
      <w:r>
        <w:t xml:space="preserve">, </w:t>
      </w:r>
      <w:r w:rsidRPr="008D7455">
        <w:rPr>
          <w:u w:val="single"/>
        </w:rPr>
        <w:t>event_id</w:t>
      </w:r>
      <w:r>
        <w:t>, event_start-date, event_damage, event_destroyed)</w:t>
      </w:r>
    </w:p>
    <w:p w14:paraId="04D5FD94" w14:textId="77777777" w:rsidR="00A17B07" w:rsidRDefault="00A17B07" w:rsidP="00A17B07">
      <w:r>
        <w:t>EVENT (</w:t>
      </w:r>
      <w:r w:rsidRPr="009A08CE">
        <w:rPr>
          <w:u w:val="single"/>
        </w:rPr>
        <w:t>event_id</w:t>
      </w:r>
      <w:r>
        <w:t>, event_name)</w:t>
      </w:r>
    </w:p>
    <w:p w14:paraId="206DD914" w14:textId="77777777" w:rsidR="00A17B07" w:rsidRDefault="00A17B07" w:rsidP="00A17B07">
      <w:r>
        <w:t xml:space="preserve">Transitive Dependencies: </w:t>
      </w:r>
    </w:p>
    <w:p w14:paraId="312DA497" w14:textId="77777777" w:rsidR="00A17B07" w:rsidRDefault="00A17B07" w:rsidP="00A17B07">
      <w:r>
        <w:t>No transitive dependencies present</w:t>
      </w:r>
    </w:p>
    <w:p w14:paraId="3F1003E8" w14:textId="77777777" w:rsidR="00A17B07" w:rsidRPr="003A7AA7" w:rsidRDefault="00A17B07" w:rsidP="00A17B07">
      <w:pPr>
        <w:rPr>
          <w:b/>
          <w:bCs/>
        </w:rPr>
      </w:pPr>
      <w:r w:rsidRPr="003A7AA7">
        <w:rPr>
          <w:b/>
          <w:bCs/>
        </w:rPr>
        <w:t>3NF</w:t>
      </w:r>
    </w:p>
    <w:p w14:paraId="6472A6F5" w14:textId="77777777" w:rsidR="00A17B07" w:rsidRDefault="00A17B07" w:rsidP="00A17B07">
      <w:r>
        <w:t>PROPERTY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_id</w:t>
      </w:r>
      <w:r>
        <w:t>, building_value)</w:t>
      </w:r>
    </w:p>
    <w:p w14:paraId="1D7BF061" w14:textId="77777777" w:rsidR="00A17B07" w:rsidRDefault="00A17B07" w:rsidP="00A17B07">
      <w:r>
        <w:t>BUILDING (</w:t>
      </w:r>
      <w:r w:rsidRPr="00635426">
        <w:rPr>
          <w:u w:val="single"/>
        </w:rPr>
        <w:t>building_id</w:t>
      </w:r>
      <w:r>
        <w:t>, building_size, building_class)</w:t>
      </w:r>
    </w:p>
    <w:p w14:paraId="36C177E1" w14:textId="77777777" w:rsidR="00A17B07" w:rsidRDefault="00A17B07" w:rsidP="00A17B07">
      <w:r>
        <w:t>PROPERTY_INSURANCE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_id</w:t>
      </w:r>
      <w:r>
        <w:t xml:space="preserve">, </w:t>
      </w:r>
      <w:r>
        <w:rPr>
          <w:u w:val="single"/>
        </w:rPr>
        <w:t>insurance_code</w:t>
      </w:r>
      <w:r>
        <w:t>, insurance_start-date, insurance_end-date)</w:t>
      </w:r>
    </w:p>
    <w:p w14:paraId="3720C6E2" w14:textId="77777777" w:rsidR="00A17B07" w:rsidRDefault="00A17B07" w:rsidP="00A17B07">
      <w:r>
        <w:t>INSURANCE (</w:t>
      </w:r>
      <w:r w:rsidRPr="000A24E7">
        <w:rPr>
          <w:u w:val="single"/>
        </w:rPr>
        <w:t>insurance_code</w:t>
      </w:r>
      <w:r>
        <w:t>, insurance_name)</w:t>
      </w:r>
    </w:p>
    <w:p w14:paraId="7F7AA543" w14:textId="77777777" w:rsidR="00A17B07" w:rsidRDefault="00A17B07" w:rsidP="00A17B07">
      <w:r>
        <w:t>PROPERTY_EVENT (</w:t>
      </w:r>
      <w:r w:rsidRPr="00B438C6">
        <w:rPr>
          <w:u w:val="single"/>
        </w:rPr>
        <w:t>property_id</w:t>
      </w:r>
      <w:r>
        <w:t xml:space="preserve">, </w:t>
      </w:r>
      <w:r w:rsidRPr="00B438C6">
        <w:rPr>
          <w:u w:val="single"/>
        </w:rPr>
        <w:t>building</w:t>
      </w:r>
      <w:r>
        <w:rPr>
          <w:u w:val="single"/>
        </w:rPr>
        <w:t xml:space="preserve"> </w:t>
      </w:r>
      <w:r w:rsidRPr="00B438C6">
        <w:rPr>
          <w:u w:val="single"/>
        </w:rPr>
        <w:t>id</w:t>
      </w:r>
      <w:r>
        <w:t xml:space="preserve">, </w:t>
      </w:r>
      <w:r w:rsidRPr="008D7455">
        <w:rPr>
          <w:u w:val="single"/>
        </w:rPr>
        <w:t>event_id</w:t>
      </w:r>
      <w:r>
        <w:t>, event_start-date, event_damage, event_destroyed)</w:t>
      </w:r>
    </w:p>
    <w:p w14:paraId="1F230164" w14:textId="77777777" w:rsidR="00A17B07" w:rsidRDefault="00A17B07" w:rsidP="00A17B07">
      <w:r>
        <w:lastRenderedPageBreak/>
        <w:t>EVENT (</w:t>
      </w:r>
      <w:r w:rsidRPr="009A08CE">
        <w:rPr>
          <w:u w:val="single"/>
        </w:rPr>
        <w:t>event_id</w:t>
      </w:r>
      <w:r>
        <w:t>, event_name)</w:t>
      </w:r>
    </w:p>
    <w:p w14:paraId="1CF90B28" w14:textId="77777777" w:rsidR="00A17B07" w:rsidRDefault="00A17B07" w:rsidP="00A17B07">
      <w:r>
        <w:t xml:space="preserve">Full dependencies: </w:t>
      </w:r>
    </w:p>
    <w:p w14:paraId="192DCF5B" w14:textId="77777777" w:rsidR="00A17B07" w:rsidRDefault="00A17B07" w:rsidP="00A17B07">
      <w:r w:rsidRPr="00E904FE">
        <w:t>property_id, building_id</w:t>
      </w:r>
      <w:r>
        <w:t xml:space="preserve"> -&gt; building_value</w:t>
      </w:r>
    </w:p>
    <w:p w14:paraId="0D789706" w14:textId="77777777" w:rsidR="00A17B07" w:rsidRDefault="00A17B07" w:rsidP="00A17B07">
      <w:r w:rsidRPr="00E904FE">
        <w:t>building_id</w:t>
      </w:r>
      <w:r>
        <w:t xml:space="preserve"> -&gt; building_size, building_class</w:t>
      </w:r>
    </w:p>
    <w:p w14:paraId="66468729" w14:textId="77777777" w:rsidR="00A17B07" w:rsidRDefault="00A17B07" w:rsidP="00A17B07">
      <w:r w:rsidRPr="002F1A51">
        <w:t>property_id, building_id, insurance_code</w:t>
      </w:r>
      <w:r>
        <w:t xml:space="preserve"> -&gt; insurance_start-date, insurance_end-date</w:t>
      </w:r>
    </w:p>
    <w:p w14:paraId="3ABC22C3" w14:textId="77777777" w:rsidR="00A17B07" w:rsidRDefault="00A17B07" w:rsidP="00A17B07">
      <w:r w:rsidRPr="005F389F">
        <w:t>insurance_code</w:t>
      </w:r>
      <w:r>
        <w:t xml:space="preserve"> -&gt; insurance_name</w:t>
      </w:r>
    </w:p>
    <w:p w14:paraId="5E8E57C6" w14:textId="77777777" w:rsidR="00A17B07" w:rsidRDefault="00A17B07" w:rsidP="00A17B07">
      <w:r w:rsidRPr="005F389F">
        <w:t>property_id, building id, event_id</w:t>
      </w:r>
      <w:r>
        <w:t xml:space="preserve"> -&gt; event_start-date, event_damage, event_destroyed</w:t>
      </w:r>
    </w:p>
    <w:p w14:paraId="243C9E14" w14:textId="77777777" w:rsidR="00621A70" w:rsidRDefault="00621A70"/>
    <w:sectPr w:rsidR="00621A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187C9" w14:textId="77777777" w:rsidR="00125E8E" w:rsidRDefault="00125E8E" w:rsidP="00523217">
      <w:pPr>
        <w:spacing w:after="0" w:line="240" w:lineRule="auto"/>
      </w:pPr>
      <w:r>
        <w:separator/>
      </w:r>
    </w:p>
  </w:endnote>
  <w:endnote w:type="continuationSeparator" w:id="0">
    <w:p w14:paraId="12A3B55A" w14:textId="77777777" w:rsidR="00125E8E" w:rsidRDefault="00125E8E" w:rsidP="00523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EDCFF" w14:textId="77777777" w:rsidR="00125E8E" w:rsidRDefault="00125E8E" w:rsidP="00523217">
      <w:pPr>
        <w:spacing w:after="0" w:line="240" w:lineRule="auto"/>
      </w:pPr>
      <w:r>
        <w:separator/>
      </w:r>
    </w:p>
  </w:footnote>
  <w:footnote w:type="continuationSeparator" w:id="0">
    <w:p w14:paraId="04D932FC" w14:textId="77777777" w:rsidR="00125E8E" w:rsidRDefault="00125E8E" w:rsidP="005232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tLQ0MTAyMDK3tDRS0lEKTi0uzszPAykwrAUAhU9gBSwAAAA="/>
  </w:docVars>
  <w:rsids>
    <w:rsidRoot w:val="00287080"/>
    <w:rsid w:val="00125E8E"/>
    <w:rsid w:val="00287080"/>
    <w:rsid w:val="00523217"/>
    <w:rsid w:val="00621A70"/>
    <w:rsid w:val="00A1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54B58"/>
  <w15:chartTrackingRefBased/>
  <w15:docId w15:val="{2B8E4989-EADC-4E89-B210-A798D8EE4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0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32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217"/>
  </w:style>
  <w:style w:type="paragraph" w:styleId="Footer">
    <w:name w:val="footer"/>
    <w:basedOn w:val="Normal"/>
    <w:link w:val="FooterChar"/>
    <w:uiPriority w:val="99"/>
    <w:unhideWhenUsed/>
    <w:rsid w:val="005232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2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78</Words>
  <Characters>1589</Characters>
  <Application>Microsoft Office Word</Application>
  <DocSecurity>0</DocSecurity>
  <Lines>13</Lines>
  <Paragraphs>3</Paragraphs>
  <ScaleCrop>false</ScaleCrop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uga Wellage</dc:creator>
  <cp:keywords/>
  <dc:description/>
  <cp:lastModifiedBy>Thinuga Wellage</cp:lastModifiedBy>
  <cp:revision>3</cp:revision>
  <dcterms:created xsi:type="dcterms:W3CDTF">2022-01-27T01:19:00Z</dcterms:created>
  <dcterms:modified xsi:type="dcterms:W3CDTF">2022-01-27T01:37:00Z</dcterms:modified>
</cp:coreProperties>
</file>